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e00d1bc732bfa0a269244774925a142e395f7bc"/>
    <w:p>
      <w:pPr>
        <w:pStyle w:val="Heading3"/>
      </w:pPr>
      <w:r>
        <w:t xml:space="preserve">Вывоз брошенных и разукомплектованных транспортных средств в 2025 году</w:t>
      </w:r>
    </w:p>
    <w:p>
      <w:pPr>
        <w:pStyle w:val="FirstParagraph"/>
      </w:pPr>
      <w:r>
        <w:t xml:space="preserve">24.06.202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obr.mos.ru/www/photo_5330440334783670025_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drawing>
          <wp:inline>
            <wp:extent cx="5334000" cy="948266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preobr.mos.ru/www/photo_5190456398440426146_y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drawing>
          <wp:inline>
            <wp:extent cx="5334000" cy="71045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preobr.mos.ru/www/photo_5299023662625714549_y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drawing>
          <wp:inline>
            <wp:extent cx="5334000" cy="71045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preobr.mos.ru/www/photo_5299023662625714558_y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preobr.mos.ru/abandoned-and-dismantled-vehicles/detail/13054932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0" Target="media/rId20.jpg" /><Relationship Type="http://schemas.openxmlformats.org/officeDocument/2006/relationships/hyperlink" Id="rId33" Target="http://preobr.mos.ru" TargetMode="External" /><Relationship Type="http://schemas.openxmlformats.org/officeDocument/2006/relationships/hyperlink" Id="rId32" Target="http://preobr.mos.ru/abandoned-and-dismantled-vehicles/detail/130549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preobr.mos.ru" TargetMode="External" /><Relationship Type="http://schemas.openxmlformats.org/officeDocument/2006/relationships/hyperlink" Id="rId32" Target="http://preobr.mos.ru/abandoned-and-dismantled-vehicles/detail/130549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6:44:02Z</dcterms:created>
  <dcterms:modified xsi:type="dcterms:W3CDTF">2025-06-25T16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